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940797" w14:textId="0ADFEC36" w:rsidR="00010824" w:rsidRPr="00010824" w:rsidRDefault="00010824" w:rsidP="00010824">
      <w:pPr>
        <w:rPr>
          <w:color w:val="FF0000"/>
        </w:rPr>
      </w:pPr>
      <w:r w:rsidRPr="00010824">
        <w:rPr>
          <w:color w:val="FF0000"/>
        </w:rPr>
        <w:t>Responsive Image</w:t>
      </w:r>
    </w:p>
    <w:p w14:paraId="19EFD344" w14:textId="25EAB7A5" w:rsidR="00010824" w:rsidRDefault="00010824" w:rsidP="00010824">
      <w:r>
        <w:t>&lt;!DOCTYPE html&gt;</w:t>
      </w:r>
    </w:p>
    <w:p w14:paraId="2088887C" w14:textId="77777777" w:rsidR="00010824" w:rsidRDefault="00010824" w:rsidP="00010824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30E8BA0A" w14:textId="77777777" w:rsidR="00010824" w:rsidRDefault="00010824" w:rsidP="00010824">
      <w:r>
        <w:t>&lt;head&gt;</w:t>
      </w:r>
    </w:p>
    <w:p w14:paraId="6B35E5ED" w14:textId="77777777" w:rsidR="00010824" w:rsidRDefault="00010824" w:rsidP="00010824">
      <w:r>
        <w:t xml:space="preserve">  &lt;title&gt;Bootstrap Example&lt;/title&gt;</w:t>
      </w:r>
    </w:p>
    <w:p w14:paraId="0DC29C34" w14:textId="77777777" w:rsidR="00010824" w:rsidRDefault="00010824" w:rsidP="00010824">
      <w:r>
        <w:t xml:space="preserve">  &lt;meta charset="utf-8"&gt;</w:t>
      </w:r>
    </w:p>
    <w:p w14:paraId="7DEF27F7" w14:textId="77777777" w:rsidR="00010824" w:rsidRDefault="00010824" w:rsidP="00010824">
      <w:r>
        <w:t xml:space="preserve">  &lt;meta name="viewport" content="width=device-width, initial-scale=1"&gt;</w:t>
      </w:r>
    </w:p>
    <w:p w14:paraId="5ADD2DF5" w14:textId="77777777" w:rsidR="00010824" w:rsidRDefault="00010824" w:rsidP="00010824">
      <w:r>
        <w:t xml:space="preserve">  &lt;link </w:t>
      </w:r>
      <w:proofErr w:type="spellStart"/>
      <w:r>
        <w:t>rel</w:t>
      </w:r>
      <w:proofErr w:type="spellEnd"/>
      <w:r>
        <w:t>="stylesheet" href="https://maxcdn.bootstrapcdn.com/bootstrap/4.5.2/css/bootstrap.min.css"&gt;</w:t>
      </w:r>
    </w:p>
    <w:p w14:paraId="7238FA53" w14:textId="77777777" w:rsidR="00010824" w:rsidRDefault="00010824" w:rsidP="00010824">
      <w:r>
        <w:t xml:space="preserve">  &lt;script src="https://ajax.googleapis.com/ajax/libs/jquery/3.5.1/jquery.min.js"&gt;&lt;/script&gt;</w:t>
      </w:r>
    </w:p>
    <w:p w14:paraId="0EE838B1" w14:textId="77777777" w:rsidR="00010824" w:rsidRDefault="00010824" w:rsidP="00010824">
      <w:r>
        <w:t xml:space="preserve">  &lt;script src="https://cdnjs.cloudflare.com/ajax/libs/popper.js/1.16.0/umd/popper.min.js"&gt;&lt;/script&gt;</w:t>
      </w:r>
    </w:p>
    <w:p w14:paraId="7DD39F8F" w14:textId="77777777" w:rsidR="00010824" w:rsidRDefault="00010824" w:rsidP="00010824">
      <w:r>
        <w:t xml:space="preserve">  &lt;script src="https://maxcdn.bootstrapcdn.com/bootstrap/4.5.2/js/bootstrap.min.js"&gt;&lt;/script&gt;</w:t>
      </w:r>
    </w:p>
    <w:p w14:paraId="3A9D392B" w14:textId="77777777" w:rsidR="00010824" w:rsidRDefault="00010824" w:rsidP="00010824">
      <w:r>
        <w:t>&lt;/head&gt;</w:t>
      </w:r>
    </w:p>
    <w:p w14:paraId="6F16F189" w14:textId="06C2E909" w:rsidR="00010824" w:rsidRDefault="00010824" w:rsidP="00010824">
      <w:r>
        <w:t>&lt;body&gt;</w:t>
      </w:r>
    </w:p>
    <w:p w14:paraId="5E3D02D6" w14:textId="77777777" w:rsidR="00010824" w:rsidRDefault="00010824" w:rsidP="00010824">
      <w:r>
        <w:t xml:space="preserve">&lt;div class="container"&gt;  </w:t>
      </w:r>
    </w:p>
    <w:p w14:paraId="65A2C580" w14:textId="77777777" w:rsidR="00010824" w:rsidRDefault="00010824" w:rsidP="00010824">
      <w:r>
        <w:t xml:space="preserve">  &lt;h1&gt;BOOTSTRAP IMAGES&lt;/h1&gt;        </w:t>
      </w:r>
    </w:p>
    <w:p w14:paraId="2B1EC549" w14:textId="0E81BBF0" w:rsidR="00010824" w:rsidRDefault="00010824" w:rsidP="00010824">
      <w:r>
        <w:t xml:space="preserve">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 xml:space="preserve">="image1.jpg" class="rounded </w:t>
      </w:r>
      <w:proofErr w:type="spellStart"/>
      <w:r>
        <w:t>img</w:t>
      </w:r>
      <w:proofErr w:type="spellEnd"/>
      <w:r>
        <w:t xml:space="preserve">-fluid"&gt; </w:t>
      </w:r>
    </w:p>
    <w:p w14:paraId="0782D38A" w14:textId="2213922C" w:rsidR="00010824" w:rsidRDefault="00010824" w:rsidP="00010824">
      <w:r>
        <w:t>&lt;/div&gt;</w:t>
      </w:r>
    </w:p>
    <w:p w14:paraId="40FA0217" w14:textId="77777777" w:rsidR="00010824" w:rsidRDefault="00010824" w:rsidP="00010824">
      <w:r>
        <w:t>&lt;/body&gt;</w:t>
      </w:r>
    </w:p>
    <w:p w14:paraId="7CB762D1" w14:textId="4B7581D9" w:rsidR="00B17689" w:rsidRDefault="00010824" w:rsidP="00010824">
      <w:r>
        <w:t>&lt;/html&gt;</w:t>
      </w:r>
    </w:p>
    <w:p w14:paraId="76033E71" w14:textId="757F625E" w:rsidR="00010824" w:rsidRDefault="00010824" w:rsidP="00010824"/>
    <w:p w14:paraId="32EDB0F4" w14:textId="38C18A46" w:rsidR="00010824" w:rsidRDefault="00010824" w:rsidP="00010824">
      <w:r>
        <w:t>Bootstrap Images</w:t>
      </w:r>
    </w:p>
    <w:p w14:paraId="1B80CF4C" w14:textId="77777777" w:rsidR="00010824" w:rsidRDefault="00010824" w:rsidP="00010824">
      <w:r>
        <w:t>&lt;!DOCTYPE html&gt;</w:t>
      </w:r>
    </w:p>
    <w:p w14:paraId="379D69EE" w14:textId="77777777" w:rsidR="00010824" w:rsidRDefault="00010824" w:rsidP="00010824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2CF5A8B4" w14:textId="77777777" w:rsidR="00010824" w:rsidRDefault="00010824" w:rsidP="00010824">
      <w:r>
        <w:t>&lt;head&gt;</w:t>
      </w:r>
    </w:p>
    <w:p w14:paraId="6755C1AD" w14:textId="77777777" w:rsidR="00010824" w:rsidRDefault="00010824" w:rsidP="00010824">
      <w:r>
        <w:t xml:space="preserve">  &lt;title&gt;Bootstrap Example&lt;/title&gt;</w:t>
      </w:r>
    </w:p>
    <w:p w14:paraId="5FF40434" w14:textId="77777777" w:rsidR="00010824" w:rsidRDefault="00010824" w:rsidP="00010824">
      <w:r>
        <w:t xml:space="preserve">  &lt;meta charset="utf-8"&gt;</w:t>
      </w:r>
    </w:p>
    <w:p w14:paraId="2F52307C" w14:textId="77777777" w:rsidR="00010824" w:rsidRDefault="00010824" w:rsidP="00010824">
      <w:r>
        <w:t xml:space="preserve">  &lt;meta name="viewport" content="width=device-width, initial-scale=1"&gt;</w:t>
      </w:r>
    </w:p>
    <w:p w14:paraId="7F1AC69B" w14:textId="77777777" w:rsidR="00010824" w:rsidRDefault="00010824" w:rsidP="00010824">
      <w:r>
        <w:t xml:space="preserve">  &lt;link </w:t>
      </w:r>
      <w:proofErr w:type="spellStart"/>
      <w:r>
        <w:t>rel</w:t>
      </w:r>
      <w:proofErr w:type="spellEnd"/>
      <w:r>
        <w:t>="stylesheet" href="https://maxcdn.bootstrapcdn.com/bootstrap/4.5.2/css/bootstrap.min.css"&gt;</w:t>
      </w:r>
    </w:p>
    <w:p w14:paraId="4142260A" w14:textId="77777777" w:rsidR="00010824" w:rsidRDefault="00010824" w:rsidP="00010824">
      <w:r>
        <w:t xml:space="preserve">  &lt;script src="https://ajax.googleapis.com/ajax/libs/jquery/3.5.1/jquery.min.js"&gt;&lt;/script&gt;</w:t>
      </w:r>
    </w:p>
    <w:p w14:paraId="21BA1FAE" w14:textId="77777777" w:rsidR="00010824" w:rsidRDefault="00010824" w:rsidP="00010824">
      <w:r>
        <w:t xml:space="preserve">  &lt;script src="https://cdnjs.cloudflare.com/ajax/libs/popper.js/1.16.0/umd/popper.min.js"&gt;&lt;/script&gt;</w:t>
      </w:r>
    </w:p>
    <w:p w14:paraId="7C5E2C13" w14:textId="77777777" w:rsidR="00010824" w:rsidRDefault="00010824" w:rsidP="00010824">
      <w:r>
        <w:lastRenderedPageBreak/>
        <w:t xml:space="preserve">  &lt;script src="https://maxcdn.bootstrapcdn.com/bootstrap/4.5.2/js/bootstrap.min.js"&gt;&lt;/script&gt;</w:t>
      </w:r>
    </w:p>
    <w:p w14:paraId="43CDDB40" w14:textId="77777777" w:rsidR="00010824" w:rsidRDefault="00010824" w:rsidP="00010824">
      <w:r>
        <w:t>&lt;/head&gt;</w:t>
      </w:r>
    </w:p>
    <w:p w14:paraId="4B60F3F3" w14:textId="77777777" w:rsidR="00010824" w:rsidRDefault="00010824" w:rsidP="00010824">
      <w:r>
        <w:t>&lt;body&gt;</w:t>
      </w:r>
    </w:p>
    <w:p w14:paraId="617B98FA" w14:textId="77777777" w:rsidR="00010824" w:rsidRDefault="00010824" w:rsidP="00010824"/>
    <w:p w14:paraId="5DA897A5" w14:textId="77777777" w:rsidR="00010824" w:rsidRDefault="00010824" w:rsidP="00010824">
      <w:r>
        <w:t xml:space="preserve">&lt;div class="container"&gt;  </w:t>
      </w:r>
    </w:p>
    <w:p w14:paraId="27CE7334" w14:textId="77777777" w:rsidR="00010824" w:rsidRDefault="00010824" w:rsidP="00010824">
      <w:r>
        <w:t xml:space="preserve">  &lt;h1&gt;BOOTSTRAP IMAGES&lt;/h1&gt;        </w:t>
      </w:r>
    </w:p>
    <w:p w14:paraId="362658B3" w14:textId="77777777" w:rsidR="00010824" w:rsidRDefault="00010824" w:rsidP="00010824">
      <w:r>
        <w:t xml:space="preserve">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 xml:space="preserve">="image1.jpg" class="rounded" width="300" height="300"&gt; </w:t>
      </w:r>
    </w:p>
    <w:p w14:paraId="78259773" w14:textId="77777777" w:rsidR="00010824" w:rsidRDefault="00010824" w:rsidP="00010824">
      <w:r>
        <w:t xml:space="preserve">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image1.jpg" class="rounded-circle" width="300" height="300"&gt;</w:t>
      </w:r>
    </w:p>
    <w:p w14:paraId="55302178" w14:textId="77777777" w:rsidR="00010824" w:rsidRDefault="00010824" w:rsidP="00010824">
      <w:r>
        <w:t xml:space="preserve">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image1.jpg" class="</w:t>
      </w:r>
      <w:proofErr w:type="spellStart"/>
      <w:r>
        <w:t>img</w:t>
      </w:r>
      <w:proofErr w:type="spellEnd"/>
      <w:r>
        <w:t xml:space="preserve">-thumbnail" width="300" height="300"&gt; </w:t>
      </w:r>
    </w:p>
    <w:p w14:paraId="3280DAD3" w14:textId="77777777" w:rsidR="00010824" w:rsidRDefault="00010824" w:rsidP="00010824">
      <w:r>
        <w:t>&lt;/div&gt;</w:t>
      </w:r>
    </w:p>
    <w:p w14:paraId="1457AF84" w14:textId="77777777" w:rsidR="00010824" w:rsidRDefault="00010824" w:rsidP="00010824"/>
    <w:p w14:paraId="02F50CC9" w14:textId="77777777" w:rsidR="00010824" w:rsidRDefault="00010824" w:rsidP="00010824">
      <w:r>
        <w:t>&lt;/body&gt;</w:t>
      </w:r>
    </w:p>
    <w:p w14:paraId="73E277FE" w14:textId="03E8FDA7" w:rsidR="00010824" w:rsidRDefault="00010824" w:rsidP="00010824">
      <w:r>
        <w:t>&lt;/html&gt;</w:t>
      </w:r>
    </w:p>
    <w:p w14:paraId="1C57A64B" w14:textId="69934EAE" w:rsidR="00010824" w:rsidRDefault="00010824" w:rsidP="00010824"/>
    <w:p w14:paraId="533E5555" w14:textId="67AD783A" w:rsidR="00010824" w:rsidRDefault="00010824" w:rsidP="00010824">
      <w:r>
        <w:t>Bootstrap Image Gallery</w:t>
      </w:r>
    </w:p>
    <w:p w14:paraId="1656851E" w14:textId="77777777" w:rsidR="00010824" w:rsidRDefault="00010824" w:rsidP="00010824">
      <w:r>
        <w:t>&lt;!DOCTYPE html&gt;</w:t>
      </w:r>
    </w:p>
    <w:p w14:paraId="103D7DFC" w14:textId="77777777" w:rsidR="00010824" w:rsidRDefault="00010824" w:rsidP="00010824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2216D4DC" w14:textId="77777777" w:rsidR="00010824" w:rsidRDefault="00010824" w:rsidP="00010824">
      <w:r>
        <w:t>&lt;head&gt;</w:t>
      </w:r>
    </w:p>
    <w:p w14:paraId="60F0CB1F" w14:textId="77777777" w:rsidR="00010824" w:rsidRDefault="00010824" w:rsidP="00010824">
      <w:r>
        <w:t xml:space="preserve">  &lt;title&gt;Bootstrap Example&lt;/title&gt;</w:t>
      </w:r>
    </w:p>
    <w:p w14:paraId="10AD3DE1" w14:textId="77777777" w:rsidR="00010824" w:rsidRDefault="00010824" w:rsidP="00010824">
      <w:r>
        <w:t xml:space="preserve">  &lt;meta charset="utf-8"&gt;</w:t>
      </w:r>
    </w:p>
    <w:p w14:paraId="612B9D81" w14:textId="77777777" w:rsidR="00010824" w:rsidRDefault="00010824" w:rsidP="00010824">
      <w:r>
        <w:t xml:space="preserve">  &lt;meta name="viewport" content="width=device-width, initial-scale=1"&gt;</w:t>
      </w:r>
    </w:p>
    <w:p w14:paraId="6146439D" w14:textId="77777777" w:rsidR="00010824" w:rsidRDefault="00010824" w:rsidP="00010824">
      <w:r>
        <w:t xml:space="preserve">  &lt;link </w:t>
      </w:r>
      <w:proofErr w:type="spellStart"/>
      <w:r>
        <w:t>rel</w:t>
      </w:r>
      <w:proofErr w:type="spellEnd"/>
      <w:r>
        <w:t>="stylesheet" href="https://maxcdn.bootstrapcdn.com/bootstrap/3.4.1/css/bootstrap.min.css"&gt;</w:t>
      </w:r>
    </w:p>
    <w:p w14:paraId="5F9CD180" w14:textId="77777777" w:rsidR="00010824" w:rsidRDefault="00010824" w:rsidP="00010824">
      <w:r>
        <w:t xml:space="preserve">  &lt;script src="https://ajax.googleapis.com/ajax/libs/jquery/3.5.1/jquery.min.js"&gt;&lt;/script&gt;</w:t>
      </w:r>
    </w:p>
    <w:p w14:paraId="1E1DF1D2" w14:textId="77777777" w:rsidR="00010824" w:rsidRDefault="00010824" w:rsidP="00010824">
      <w:r>
        <w:t xml:space="preserve">  &lt;script src="https://maxcdn.bootstrapcdn.com/bootstrap/3.4.1/js/bootstrap.min.js"&gt;&lt;/script&gt;</w:t>
      </w:r>
    </w:p>
    <w:p w14:paraId="7DD2C25A" w14:textId="77777777" w:rsidR="00010824" w:rsidRDefault="00010824" w:rsidP="00010824">
      <w:r>
        <w:t>&lt;/head&gt;</w:t>
      </w:r>
    </w:p>
    <w:p w14:paraId="1976F853" w14:textId="77777777" w:rsidR="00010824" w:rsidRDefault="00010824" w:rsidP="00010824">
      <w:r>
        <w:t>&lt;body&gt;</w:t>
      </w:r>
    </w:p>
    <w:p w14:paraId="042144EC" w14:textId="77777777" w:rsidR="00010824" w:rsidRDefault="00010824" w:rsidP="00010824"/>
    <w:p w14:paraId="0B5DD121" w14:textId="77777777" w:rsidR="00010824" w:rsidRDefault="00010824" w:rsidP="00010824">
      <w:r>
        <w:t>&lt;div class="container"&gt;</w:t>
      </w:r>
    </w:p>
    <w:p w14:paraId="292C85BA" w14:textId="77777777" w:rsidR="00010824" w:rsidRDefault="00010824" w:rsidP="00010824">
      <w:r>
        <w:t xml:space="preserve">  &lt;div class="row"&gt;</w:t>
      </w:r>
    </w:p>
    <w:p w14:paraId="2C1306E4" w14:textId="77777777" w:rsidR="00010824" w:rsidRDefault="00010824" w:rsidP="00010824"/>
    <w:p w14:paraId="70FC15E4" w14:textId="77777777" w:rsidR="00010824" w:rsidRDefault="00010824" w:rsidP="00010824">
      <w:r>
        <w:lastRenderedPageBreak/>
        <w:t xml:space="preserve">    </w:t>
      </w:r>
      <w:proofErr w:type="gramStart"/>
      <w:r>
        <w:t>&lt;!--</w:t>
      </w:r>
      <w:proofErr w:type="gramEnd"/>
      <w:r>
        <w:t xml:space="preserve"> you can also use md here for medium devices and images will change size according to medium devices --&gt;</w:t>
      </w:r>
    </w:p>
    <w:p w14:paraId="11E0CD75" w14:textId="77777777" w:rsidR="00010824" w:rsidRDefault="00010824" w:rsidP="00010824">
      <w:r>
        <w:t xml:space="preserve">    &lt;div class="col-sm-4"&gt;</w:t>
      </w:r>
    </w:p>
    <w:p w14:paraId="7836BE45" w14:textId="77777777" w:rsidR="00010824" w:rsidRDefault="00010824" w:rsidP="00010824">
      <w:r>
        <w:t xml:space="preserve">      &lt;div class="thumbnail"&gt;</w:t>
      </w:r>
    </w:p>
    <w:p w14:paraId="672E42D1" w14:textId="77777777" w:rsidR="00010824" w:rsidRDefault="00010824" w:rsidP="00010824">
      <w:r>
        <w:t xml:space="preserve">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image1.jpg" class="</w:t>
      </w:r>
      <w:proofErr w:type="spellStart"/>
      <w:r>
        <w:t>img</w:t>
      </w:r>
      <w:proofErr w:type="spellEnd"/>
      <w:r>
        <w:t>-rounded"&gt;</w:t>
      </w:r>
    </w:p>
    <w:p w14:paraId="74C63F8A" w14:textId="77777777" w:rsidR="00010824" w:rsidRDefault="00010824" w:rsidP="00010824">
      <w:r>
        <w:t xml:space="preserve">          &lt;div class="caption"&gt;</w:t>
      </w:r>
    </w:p>
    <w:p w14:paraId="74807562" w14:textId="77777777" w:rsidR="00010824" w:rsidRDefault="00010824" w:rsidP="00010824">
      <w:r>
        <w:t xml:space="preserve">           image1 with rounded corners</w:t>
      </w:r>
    </w:p>
    <w:p w14:paraId="7F24324D" w14:textId="77777777" w:rsidR="00010824" w:rsidRDefault="00010824" w:rsidP="00010824">
      <w:r>
        <w:t xml:space="preserve">          &lt;/div&gt;</w:t>
      </w:r>
    </w:p>
    <w:p w14:paraId="2AAA9DFF" w14:textId="77777777" w:rsidR="00010824" w:rsidRDefault="00010824" w:rsidP="00010824">
      <w:r>
        <w:t xml:space="preserve">      &lt;/div&gt;</w:t>
      </w:r>
    </w:p>
    <w:p w14:paraId="6E7C1A5F" w14:textId="77777777" w:rsidR="00010824" w:rsidRDefault="00010824" w:rsidP="00010824">
      <w:r>
        <w:t xml:space="preserve">    &lt;/div&gt;</w:t>
      </w:r>
    </w:p>
    <w:p w14:paraId="2A0CAD71" w14:textId="77777777" w:rsidR="00010824" w:rsidRDefault="00010824" w:rsidP="00010824">
      <w:r>
        <w:t xml:space="preserve">    &lt;div class="col-sm-4"&gt;</w:t>
      </w:r>
    </w:p>
    <w:p w14:paraId="43669680" w14:textId="77777777" w:rsidR="00010824" w:rsidRDefault="00010824" w:rsidP="00010824">
      <w:r>
        <w:t xml:space="preserve">      &lt;div class="thumbnail"&gt;</w:t>
      </w:r>
    </w:p>
    <w:p w14:paraId="51A88D28" w14:textId="77777777" w:rsidR="00010824" w:rsidRDefault="00010824" w:rsidP="00010824">
      <w:r>
        <w:t xml:space="preserve">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image2.jpg" class="</w:t>
      </w:r>
      <w:proofErr w:type="spellStart"/>
      <w:r>
        <w:t>img</w:t>
      </w:r>
      <w:proofErr w:type="spellEnd"/>
      <w:r>
        <w:t>-circle"&gt;</w:t>
      </w:r>
    </w:p>
    <w:p w14:paraId="4A3C1D82" w14:textId="77777777" w:rsidR="00010824" w:rsidRDefault="00010824" w:rsidP="00010824">
      <w:r>
        <w:t xml:space="preserve">          &lt;div class="caption"&gt;</w:t>
      </w:r>
    </w:p>
    <w:p w14:paraId="7F44E63B" w14:textId="77777777" w:rsidR="00010824" w:rsidRDefault="00010824" w:rsidP="00010824">
      <w:r>
        <w:t xml:space="preserve">           image2 with circular effect</w:t>
      </w:r>
    </w:p>
    <w:p w14:paraId="114155C1" w14:textId="77777777" w:rsidR="00010824" w:rsidRDefault="00010824" w:rsidP="00010824">
      <w:r>
        <w:t xml:space="preserve">          &lt;/div&gt;</w:t>
      </w:r>
    </w:p>
    <w:p w14:paraId="12838B62" w14:textId="77777777" w:rsidR="00010824" w:rsidRDefault="00010824" w:rsidP="00010824">
      <w:r>
        <w:t xml:space="preserve">      &lt;/div&gt;</w:t>
      </w:r>
    </w:p>
    <w:p w14:paraId="5B86DFE7" w14:textId="77777777" w:rsidR="00010824" w:rsidRDefault="00010824" w:rsidP="00010824">
      <w:r>
        <w:t xml:space="preserve">    &lt;/div&gt;</w:t>
      </w:r>
    </w:p>
    <w:p w14:paraId="60488EB0" w14:textId="77777777" w:rsidR="00010824" w:rsidRDefault="00010824" w:rsidP="00010824">
      <w:r>
        <w:t xml:space="preserve">    &lt;div class="col-sm-4"&gt;</w:t>
      </w:r>
    </w:p>
    <w:p w14:paraId="5A96D3BF" w14:textId="77777777" w:rsidR="00010824" w:rsidRDefault="00010824" w:rsidP="00010824">
      <w:r>
        <w:t xml:space="preserve">      &lt;div class="thumbnail"&gt;</w:t>
      </w:r>
    </w:p>
    <w:p w14:paraId="6746301C" w14:textId="77777777" w:rsidR="00010824" w:rsidRDefault="00010824" w:rsidP="00010824">
      <w:r>
        <w:t xml:space="preserve">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image3.jpg"&gt;</w:t>
      </w:r>
    </w:p>
    <w:p w14:paraId="0AB08754" w14:textId="77777777" w:rsidR="00010824" w:rsidRDefault="00010824" w:rsidP="00010824">
      <w:r>
        <w:t xml:space="preserve">          &lt;div class="caption"&gt;</w:t>
      </w:r>
    </w:p>
    <w:p w14:paraId="31445D3C" w14:textId="77777777" w:rsidR="00010824" w:rsidRDefault="00010824" w:rsidP="00010824">
      <w:r>
        <w:t xml:space="preserve">           image3 with no effect</w:t>
      </w:r>
    </w:p>
    <w:p w14:paraId="26B997B9" w14:textId="77777777" w:rsidR="00010824" w:rsidRDefault="00010824" w:rsidP="00010824">
      <w:r>
        <w:t xml:space="preserve">          &lt;/div&gt;</w:t>
      </w:r>
    </w:p>
    <w:p w14:paraId="38FE4E47" w14:textId="77777777" w:rsidR="00010824" w:rsidRDefault="00010824" w:rsidP="00010824">
      <w:r>
        <w:t xml:space="preserve">      &lt;/div&gt;</w:t>
      </w:r>
    </w:p>
    <w:p w14:paraId="0F0DCADE" w14:textId="77777777" w:rsidR="00010824" w:rsidRDefault="00010824" w:rsidP="00010824">
      <w:r>
        <w:t xml:space="preserve">    &lt;/div&gt;</w:t>
      </w:r>
    </w:p>
    <w:p w14:paraId="1F2C6EA8" w14:textId="77777777" w:rsidR="00010824" w:rsidRDefault="00010824" w:rsidP="00010824"/>
    <w:p w14:paraId="069DEBDE" w14:textId="77777777" w:rsidR="00010824" w:rsidRDefault="00010824" w:rsidP="00010824">
      <w:r>
        <w:t xml:space="preserve">    &lt;div class="col-sm-4"&gt;</w:t>
      </w:r>
    </w:p>
    <w:p w14:paraId="736E460A" w14:textId="77777777" w:rsidR="00010824" w:rsidRDefault="00010824" w:rsidP="00010824">
      <w:r>
        <w:t xml:space="preserve">        &lt;div class="thumbnail"&gt;</w:t>
      </w:r>
    </w:p>
    <w:p w14:paraId="6881D5C8" w14:textId="77777777" w:rsidR="00010824" w:rsidRDefault="00010824" w:rsidP="00010824">
      <w:r>
        <w:t xml:space="preserve">            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"image4.jpg" class="</w:t>
      </w:r>
      <w:proofErr w:type="spellStart"/>
      <w:r>
        <w:t>img</w:t>
      </w:r>
      <w:proofErr w:type="spellEnd"/>
      <w:r>
        <w:t>-circle"&gt;</w:t>
      </w:r>
    </w:p>
    <w:p w14:paraId="57F34614" w14:textId="77777777" w:rsidR="00010824" w:rsidRDefault="00010824" w:rsidP="00010824">
      <w:r>
        <w:t xml:space="preserve">            &lt;div class="caption"&gt;</w:t>
      </w:r>
    </w:p>
    <w:p w14:paraId="2AD440BD" w14:textId="77777777" w:rsidR="00010824" w:rsidRDefault="00010824" w:rsidP="00010824">
      <w:r>
        <w:lastRenderedPageBreak/>
        <w:t xml:space="preserve">              image4 with circular effect</w:t>
      </w:r>
    </w:p>
    <w:p w14:paraId="2BC4537A" w14:textId="77777777" w:rsidR="00010824" w:rsidRDefault="00010824" w:rsidP="00010824">
      <w:r>
        <w:t xml:space="preserve">            &lt;/div&gt;</w:t>
      </w:r>
    </w:p>
    <w:p w14:paraId="25C3275E" w14:textId="77777777" w:rsidR="00010824" w:rsidRDefault="00010824" w:rsidP="00010824">
      <w:r>
        <w:t xml:space="preserve">        &lt;/div&gt;</w:t>
      </w:r>
    </w:p>
    <w:p w14:paraId="45B6B660" w14:textId="6EB14140" w:rsidR="00010824" w:rsidRDefault="00010824" w:rsidP="00010824">
      <w:r>
        <w:t xml:space="preserve">      &lt;/div&gt;</w:t>
      </w:r>
      <w:bookmarkStart w:id="0" w:name="_GoBack"/>
      <w:bookmarkEnd w:id="0"/>
    </w:p>
    <w:p w14:paraId="0D7F65F5" w14:textId="77777777" w:rsidR="00010824" w:rsidRDefault="00010824" w:rsidP="00010824">
      <w:r>
        <w:t xml:space="preserve">  &lt;/div&gt;</w:t>
      </w:r>
    </w:p>
    <w:p w14:paraId="5396ED28" w14:textId="0D7F7B7E" w:rsidR="00010824" w:rsidRDefault="00010824" w:rsidP="00010824">
      <w:r>
        <w:t>&lt;/div&gt;</w:t>
      </w:r>
    </w:p>
    <w:p w14:paraId="6014F7AA" w14:textId="77777777" w:rsidR="00010824" w:rsidRDefault="00010824" w:rsidP="00010824">
      <w:r>
        <w:t>&lt;/body&gt;</w:t>
      </w:r>
    </w:p>
    <w:p w14:paraId="1F6E1053" w14:textId="77777777" w:rsidR="00010824" w:rsidRDefault="00010824" w:rsidP="00010824">
      <w:r>
        <w:t>&lt;/html&gt;</w:t>
      </w:r>
    </w:p>
    <w:p w14:paraId="5C74F247" w14:textId="77777777" w:rsidR="00010824" w:rsidRDefault="00010824" w:rsidP="00010824"/>
    <w:p w14:paraId="04EA2F5A" w14:textId="77777777" w:rsidR="00010824" w:rsidRDefault="00010824" w:rsidP="00010824"/>
    <w:p w14:paraId="42130955" w14:textId="77777777" w:rsidR="00010824" w:rsidRDefault="00010824" w:rsidP="00010824"/>
    <w:sectPr w:rsidR="000108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EEDS3NjC0tLS1MjJR2l4NTi4sz8PJACw1oATRSlpCwAAAA="/>
  </w:docVars>
  <w:rsids>
    <w:rsidRoot w:val="00010824"/>
    <w:rsid w:val="00010824"/>
    <w:rsid w:val="0037602D"/>
    <w:rsid w:val="00605679"/>
    <w:rsid w:val="00815565"/>
    <w:rsid w:val="008370DC"/>
    <w:rsid w:val="00997B25"/>
    <w:rsid w:val="00DE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A1301"/>
  <w15:chartTrackingRefBased/>
  <w15:docId w15:val="{CFC9C8EA-01E4-4C82-B92C-C798C70D0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75</Words>
  <Characters>2714</Characters>
  <Application>Microsoft Office Word</Application>
  <DocSecurity>0</DocSecurity>
  <Lines>22</Lines>
  <Paragraphs>6</Paragraphs>
  <ScaleCrop>false</ScaleCrop>
  <Company/>
  <LinksUpToDate>false</LinksUpToDate>
  <CharactersWithSpaces>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1</cp:revision>
  <dcterms:created xsi:type="dcterms:W3CDTF">2022-11-17T03:58:00Z</dcterms:created>
  <dcterms:modified xsi:type="dcterms:W3CDTF">2022-11-17T04:00:00Z</dcterms:modified>
</cp:coreProperties>
</file>